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4BB53" w14:textId="77777777" w:rsidR="0076199D" w:rsidRPr="00263DAD" w:rsidRDefault="0076199D" w:rsidP="0076199D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6579C984" w14:textId="77777777" w:rsidR="0076199D" w:rsidRDefault="0076199D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683D6C0C" w14:textId="7BCC3E2A" w:rsidR="00D841B5" w:rsidRPr="0076199D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6199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76199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76199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</w:t>
      </w:r>
    </w:p>
    <w:p w14:paraId="16F1F286" w14:textId="7EDB8ADC" w:rsidR="002B7218" w:rsidRPr="0076199D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76199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D564FE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kin/wound care, Pressure Injury/Ulcer Prevention</w:t>
      </w:r>
    </w:p>
    <w:p w14:paraId="1766FE99" w14:textId="3B050F4E" w:rsidR="00D841B5" w:rsidRPr="0076199D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6199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D564FE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une</w:t>
      </w:r>
      <w:r w:rsidR="002B7218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202</w:t>
      </w:r>
      <w:r w:rsidR="00D564FE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1</w:t>
      </w:r>
    </w:p>
    <w:p w14:paraId="6541FF2F" w14:textId="77777777" w:rsidR="00D841B5" w:rsidRPr="0076199D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76199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0358E644" w14:textId="74F21F48" w:rsidR="002B7218" w:rsidRPr="0076199D" w:rsidRDefault="00D564FE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ine Lehman, RN, RAC-CT, CLNC,</w:t>
      </w:r>
      <w:r w:rsidR="002B7218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Clinical Consultant</w:t>
      </w:r>
    </w:p>
    <w:p w14:paraId="69E37A72" w14:textId="77777777" w:rsidR="00D841B5" w:rsidRPr="0076199D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13C68BF2" w:rsidR="002B7218" w:rsidRPr="0076199D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mie Martin 812-4</w:t>
      </w:r>
      <w:r w:rsidR="00D564FE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71</w:t>
      </w:r>
      <w:r w:rsidR="002B7218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-</w:t>
      </w:r>
      <w:r w:rsidR="00D564FE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7777</w:t>
      </w:r>
      <w:r w:rsidR="002B7218"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 </w:t>
      </w:r>
      <w:hyperlink r:id="rId7" w:history="1">
        <w:r w:rsidR="002B7218" w:rsidRPr="0076199D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76199D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6199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76199D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76199D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76199D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76199D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4C890B8B" w:rsidR="008262A0" w:rsidRPr="0076199D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76199D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76199D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76199D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76199D">
        <w:rPr>
          <w:rFonts w:ascii="Calibri Light" w:hAnsi="Calibri Light" w:cs="Calibri Light"/>
          <w:color w:val="404040" w:themeColor="text1" w:themeTint="BF"/>
        </w:rPr>
        <w:t xml:space="preserve">best practices for 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 xml:space="preserve">assessing skin, preventing, </w:t>
      </w:r>
      <w:r w:rsidR="002B7218" w:rsidRPr="0076199D">
        <w:rPr>
          <w:rFonts w:ascii="Calibri Light" w:hAnsi="Calibri Light" w:cs="Calibri Light"/>
          <w:color w:val="404040" w:themeColor="text1" w:themeTint="BF"/>
        </w:rPr>
        <w:t>identifying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 xml:space="preserve"> and treating wounds,</w:t>
      </w:r>
      <w:r w:rsidR="002B7218" w:rsidRPr="0076199D">
        <w:rPr>
          <w:rFonts w:ascii="Calibri Light" w:hAnsi="Calibri Light" w:cs="Calibri Light"/>
          <w:color w:val="404040" w:themeColor="text1" w:themeTint="BF"/>
        </w:rPr>
        <w:t xml:space="preserve"> and monitoring changes in 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 xml:space="preserve">skin </w:t>
      </w:r>
      <w:r w:rsidR="002B7218" w:rsidRPr="0076199D">
        <w:rPr>
          <w:rFonts w:ascii="Calibri Light" w:hAnsi="Calibri Light" w:cs="Calibri Light"/>
          <w:color w:val="404040" w:themeColor="text1" w:themeTint="BF"/>
        </w:rPr>
        <w:t>condition to ensure optimal resident outcomes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>.</w:t>
      </w:r>
      <w:r w:rsidR="002B7218" w:rsidRPr="0076199D">
        <w:rPr>
          <w:rFonts w:ascii="Calibri Light" w:hAnsi="Calibri Light" w:cs="Calibri Light"/>
          <w:color w:val="404040" w:themeColor="text1" w:themeTint="BF"/>
        </w:rPr>
        <w:t xml:space="preserve"> </w:t>
      </w:r>
      <w:r w:rsidR="00CA272F" w:rsidRPr="0076199D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76199D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76199D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76199D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76199D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4B6CED64" w:rsidR="0084048A" w:rsidRPr="0076199D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76199D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identifying 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 xml:space="preserve">and treating </w:t>
      </w:r>
      <w:r w:rsidRPr="0076199D">
        <w:rPr>
          <w:rFonts w:ascii="Calibri Light" w:hAnsi="Calibri Light" w:cs="Calibri Light"/>
          <w:color w:val="404040" w:themeColor="text1" w:themeTint="BF"/>
        </w:rPr>
        <w:t xml:space="preserve">changes in the resident’s 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 xml:space="preserve">skin </w:t>
      </w:r>
      <w:r w:rsidRPr="0076199D">
        <w:rPr>
          <w:rFonts w:ascii="Calibri Light" w:hAnsi="Calibri Light" w:cs="Calibri Light"/>
          <w:color w:val="404040" w:themeColor="text1" w:themeTint="BF"/>
        </w:rPr>
        <w:t>condition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>.</w:t>
      </w:r>
    </w:p>
    <w:p w14:paraId="3009AE7C" w14:textId="2F7E59D5" w:rsidR="008262A0" w:rsidRPr="0076199D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76199D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</w:t>
      </w:r>
      <w:r w:rsidR="00D564FE" w:rsidRPr="0076199D">
        <w:rPr>
          <w:rFonts w:ascii="Calibri Light" w:hAnsi="Calibri Light" w:cs="Calibri Light"/>
          <w:color w:val="404040" w:themeColor="text1" w:themeTint="BF"/>
        </w:rPr>
        <w:t xml:space="preserve">prevent pressure injuries/wounds from developing. </w:t>
      </w:r>
    </w:p>
    <w:p w14:paraId="3E6F3DDC" w14:textId="5DC5E82B" w:rsidR="002B7218" w:rsidRPr="0076199D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76199D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76199D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76199D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408CBC79" w:rsidR="00041186" w:rsidRPr="0076199D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D564FE" w:rsidRPr="0076199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preventing and treating pressure injuries/ulcers.</w:t>
      </w:r>
    </w:p>
    <w:p w14:paraId="66AFC94A" w14:textId="0B462408" w:rsidR="00390B85" w:rsidRPr="0076199D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F11EAC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identifying, reporting, </w:t>
      </w:r>
      <w:r w:rsidR="00D564FE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treating, </w:t>
      </w:r>
      <w:r w:rsidR="00F11EAC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monitoring</w:t>
      </w:r>
      <w:r w:rsidR="00D564FE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, and documenting pressure injuries/ulcers</w:t>
      </w:r>
      <w:r w:rsidR="00F11EAC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with case studies.</w:t>
      </w:r>
    </w:p>
    <w:p w14:paraId="2D7A5018" w14:textId="2A60449B" w:rsidR="00390B85" w:rsidRPr="0076199D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76199D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76199D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76199D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76199D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76199D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76199D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76199D" w:rsidRDefault="00603737" w:rsidP="0076199D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76199D" w:rsidRDefault="002B7218" w:rsidP="0076199D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76199D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76199D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3FD0A6A8" w14:textId="77777777" w:rsidR="0076199D" w:rsidRPr="0076199D" w:rsidRDefault="0076199D" w:rsidP="0076199D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76199D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76199D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76199D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76199D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76199D">
        <w:rPr>
          <w:rFonts w:ascii="Calibri Light" w:eastAsia="Calibri" w:hAnsi="Calibri Light" w:cs="Calibri Light"/>
          <w:color w:val="404040" w:themeColor="text1" w:themeTint="BF"/>
        </w:rPr>
        <w:tab/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42965099" w14:textId="77777777" w:rsidR="0076199D" w:rsidRPr="0076199D" w:rsidRDefault="0076199D" w:rsidP="0076199D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76199D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76199D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22696190" w:rsidR="001A72EC" w:rsidRDefault="001A72EC" w:rsidP="0076199D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FA59B" w14:textId="77777777" w:rsidR="00031738" w:rsidRDefault="00031738" w:rsidP="001A72EC">
      <w:pPr>
        <w:spacing w:after="0" w:line="240" w:lineRule="auto"/>
      </w:pPr>
      <w:r>
        <w:separator/>
      </w:r>
    </w:p>
  </w:endnote>
  <w:endnote w:type="continuationSeparator" w:id="0">
    <w:p w14:paraId="41645BED" w14:textId="77777777" w:rsidR="00031738" w:rsidRDefault="00031738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D17A09" w14:textId="77777777" w:rsidR="00031738" w:rsidRDefault="00031738" w:rsidP="001A72EC">
      <w:pPr>
        <w:spacing w:after="0" w:line="240" w:lineRule="auto"/>
      </w:pPr>
      <w:r>
        <w:separator/>
      </w:r>
    </w:p>
  </w:footnote>
  <w:footnote w:type="continuationSeparator" w:id="0">
    <w:p w14:paraId="30464631" w14:textId="77777777" w:rsidR="00031738" w:rsidRDefault="00031738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31738"/>
    <w:rsid w:val="00041186"/>
    <w:rsid w:val="00087225"/>
    <w:rsid w:val="00155401"/>
    <w:rsid w:val="001A72EC"/>
    <w:rsid w:val="001C5FA2"/>
    <w:rsid w:val="001E4E26"/>
    <w:rsid w:val="0024545A"/>
    <w:rsid w:val="002B7218"/>
    <w:rsid w:val="00390B85"/>
    <w:rsid w:val="003D4224"/>
    <w:rsid w:val="00415D08"/>
    <w:rsid w:val="0044053B"/>
    <w:rsid w:val="005A6FEC"/>
    <w:rsid w:val="005B6865"/>
    <w:rsid w:val="00603737"/>
    <w:rsid w:val="006041AF"/>
    <w:rsid w:val="00670C60"/>
    <w:rsid w:val="006D5327"/>
    <w:rsid w:val="006E46DA"/>
    <w:rsid w:val="007039E3"/>
    <w:rsid w:val="0076199D"/>
    <w:rsid w:val="007B6194"/>
    <w:rsid w:val="008262A0"/>
    <w:rsid w:val="00826986"/>
    <w:rsid w:val="0084048A"/>
    <w:rsid w:val="009262E0"/>
    <w:rsid w:val="00A9338C"/>
    <w:rsid w:val="00AB006D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564FE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3</cp:revision>
  <dcterms:created xsi:type="dcterms:W3CDTF">2020-11-12T16:17:00Z</dcterms:created>
  <dcterms:modified xsi:type="dcterms:W3CDTF">2020-11-20T20:26:00Z</dcterms:modified>
</cp:coreProperties>
</file>